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D15F4C" w14:textId="77777777" w:rsidR="00523042" w:rsidRPr="000E1613" w:rsidRDefault="00C90DD6">
      <w:pPr>
        <w:rPr>
          <w:b/>
        </w:rPr>
      </w:pPr>
      <w:r w:rsidRPr="000E1613">
        <w:rPr>
          <w:b/>
        </w:rPr>
        <w:t>S2 Table. Sensitivity analyses of the effect of an additional child on maternal lifespan (in years)</w:t>
      </w:r>
    </w:p>
    <w:p w14:paraId="39229D20" w14:textId="24C57E8B" w:rsidR="006228AE" w:rsidRDefault="006228AE" w:rsidP="00E94132">
      <w:pPr>
        <w:ind w:right="-360"/>
      </w:pPr>
    </w:p>
    <w:tbl>
      <w:tblPr>
        <w:tblW w:w="9270" w:type="dxa"/>
        <w:tblLook w:val="04A0" w:firstRow="1" w:lastRow="0" w:firstColumn="1" w:lastColumn="0" w:noHBand="0" w:noVBand="1"/>
      </w:tblPr>
      <w:tblGrid>
        <w:gridCol w:w="1800"/>
        <w:gridCol w:w="859"/>
        <w:gridCol w:w="851"/>
        <w:gridCol w:w="720"/>
        <w:gridCol w:w="270"/>
        <w:gridCol w:w="720"/>
        <w:gridCol w:w="810"/>
        <w:gridCol w:w="717"/>
        <w:gridCol w:w="257"/>
        <w:gridCol w:w="736"/>
        <w:gridCol w:w="810"/>
        <w:gridCol w:w="720"/>
      </w:tblGrid>
      <w:tr w:rsidR="006228AE" w:rsidRPr="00EB7D04" w14:paraId="2C0F6E23" w14:textId="77777777" w:rsidTr="00202382">
        <w:trPr>
          <w:trHeight w:val="300"/>
        </w:trPr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2AD43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DEF9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 xml:space="preserve">Model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>S</w:t>
            </w: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>1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FC53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2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586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 xml:space="preserve">Model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>S</w:t>
            </w: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>2</w:t>
            </w:r>
          </w:p>
        </w:tc>
        <w:tc>
          <w:tcPr>
            <w:tcW w:w="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FCBA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26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4F1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 xml:space="preserve">Model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>S</w:t>
            </w: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  <w:t>3</w:t>
            </w:r>
          </w:p>
        </w:tc>
      </w:tr>
      <w:tr w:rsidR="006228AE" w:rsidRPr="00EB7D04" w14:paraId="49BB3945" w14:textId="77777777" w:rsidTr="00202382">
        <w:trPr>
          <w:trHeight w:val="525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ED3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u w:val="single"/>
                <w:lang w:eastAsia="zh-CN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AD0261" w14:textId="77777777" w:rsidR="00874AAE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 xml:space="preserve">Multilevel Tobit model, </w:t>
            </w:r>
          </w:p>
          <w:p w14:paraId="299908CF" w14:textId="79C1D248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2+ children samp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BF0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8EB661" w14:textId="77777777" w:rsidR="00874AAE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 xml:space="preserve">Multilevel OLS, </w:t>
            </w:r>
          </w:p>
          <w:p w14:paraId="17F40A25" w14:textId="3CBDC72C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50+ age sample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5F38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6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14DDB8" w14:textId="77777777" w:rsidR="001A755C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 xml:space="preserve">Multilevel OLS, </w:t>
            </w:r>
          </w:p>
          <w:p w14:paraId="18CB48F9" w14:textId="167D1ED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full sample</w:t>
            </w:r>
          </w:p>
        </w:tc>
      </w:tr>
      <w:tr w:rsidR="006228AE" w:rsidRPr="00EB7D04" w14:paraId="052B8EBB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EA7A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01F1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4935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std. err.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6158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p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AA9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51E14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β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3FC567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std. err.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84B59E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p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846E4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46028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β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E9DBB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std. err.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FA938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p</w:t>
            </w:r>
          </w:p>
        </w:tc>
      </w:tr>
      <w:tr w:rsidR="006228AE" w:rsidRPr="00EB7D04" w14:paraId="289C2F73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F570D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 of children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73A0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-0.08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F9C2A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3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C55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0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320F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63DA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-0.0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8A94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2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1FE2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188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DCD7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EB84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-0.5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BDE6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D8C7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&lt;0.001</w:t>
            </w:r>
          </w:p>
        </w:tc>
      </w:tr>
      <w:tr w:rsidR="006228AE" w:rsidRPr="00EB7D04" w14:paraId="410F563B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50A80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Age at last birth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07B10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4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CEE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852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&lt;0.001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D782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46A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1755E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1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059C2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&lt;0.001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53A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6D26A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4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F9B0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18BD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&lt;0.001</w:t>
            </w:r>
          </w:p>
        </w:tc>
      </w:tr>
      <w:tr w:rsidR="006228AE" w:rsidRPr="00EB7D04" w14:paraId="51E2342A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F113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MBI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C1F00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-0.1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063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1CD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8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01B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2690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49C9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9E4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DA99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E54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838B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DA1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6228AE" w:rsidRPr="00EB7D04" w14:paraId="325210B6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159B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MBI</w:t>
            </w: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vertAlign w:val="superscript"/>
                <w:lang w:eastAsia="zh-CN"/>
              </w:rPr>
              <w:t>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E028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13A5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0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22D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6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B39F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C9B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E538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90D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FD5AE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44C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BAA6F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23A4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6228AE" w:rsidRPr="00EB7D04" w14:paraId="04FEA3D4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7F08F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 xml:space="preserve">Kid </w:t>
            </w: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los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45AA3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6245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D51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4638A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87F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D89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B667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968A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EF32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-2.4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B1A72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31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539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&lt;0.001</w:t>
            </w:r>
          </w:p>
        </w:tc>
      </w:tr>
      <w:tr w:rsidR="006228AE" w:rsidRPr="00EB7D04" w14:paraId="7C966718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9DCF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Region fixed effects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5E4F8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DBE9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293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BB7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046BB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Yes</w:t>
            </w:r>
          </w:p>
        </w:tc>
      </w:tr>
      <w:tr w:rsidR="006228AE" w:rsidRPr="00EB7D04" w14:paraId="163D628D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0AE4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Cohort fixed effects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49A62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5500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0D211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7B3C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14A9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Yes</w:t>
            </w:r>
          </w:p>
        </w:tc>
      </w:tr>
      <w:tr w:rsidR="006228AE" w:rsidRPr="00EB7D04" w14:paraId="64EB9666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A75D1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 (Total)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6AE69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5050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DEA07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8005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66238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29FE3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CB8D5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81927</w:t>
            </w:r>
          </w:p>
        </w:tc>
      </w:tr>
      <w:tr w:rsidR="006228AE" w:rsidRPr="00EB7D04" w14:paraId="3C38C2DE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AAC9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 (Uncensored)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5B1CB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4153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8B3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A2D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A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D95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A94B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A</w:t>
            </w:r>
          </w:p>
        </w:tc>
      </w:tr>
      <w:tr w:rsidR="006228AE" w:rsidRPr="00EB7D04" w14:paraId="0C8909BD" w14:textId="77777777" w:rsidTr="00202382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89EEE" w14:textId="77777777" w:rsidR="006228AE" w:rsidRPr="00EB7D04" w:rsidRDefault="006228AE" w:rsidP="0020238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 (Censored)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15F9F6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8971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3229D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2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3CF7B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A</w:t>
            </w:r>
          </w:p>
        </w:tc>
        <w:tc>
          <w:tcPr>
            <w:tcW w:w="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6B717C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26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ED66AE" w14:textId="77777777" w:rsidR="006228AE" w:rsidRPr="00EB7D04" w:rsidRDefault="006228AE" w:rsidP="0020238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EB7D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NA</w:t>
            </w:r>
          </w:p>
        </w:tc>
      </w:tr>
    </w:tbl>
    <w:p w14:paraId="7ED0D88D" w14:textId="6004F472" w:rsidR="00C90DD6" w:rsidRDefault="00C90DD6" w:rsidP="00E94132">
      <w:pPr>
        <w:ind w:right="-360"/>
      </w:pPr>
    </w:p>
    <w:p w14:paraId="2D10A3C4" w14:textId="58709B68" w:rsidR="00C90DD6" w:rsidRDefault="00E94132" w:rsidP="00C90DD6">
      <w:pPr>
        <w:ind w:right="-360"/>
        <w:rPr>
          <w:sz w:val="20"/>
        </w:rPr>
      </w:pPr>
      <w:r w:rsidRPr="00E94132">
        <w:rPr>
          <w:sz w:val="20"/>
        </w:rPr>
        <w:t xml:space="preserve">Note: </w:t>
      </w:r>
      <w:r w:rsidR="00660C13">
        <w:rPr>
          <w:sz w:val="20"/>
        </w:rPr>
        <w:t xml:space="preserve">Modeling results are used for sensitivity analyses comparing to the benchmark model in Table 2 (Model 3, Table 2). </w:t>
      </w:r>
      <w:r>
        <w:rPr>
          <w:sz w:val="20"/>
        </w:rPr>
        <w:t xml:space="preserve">Model </w:t>
      </w:r>
      <w:r w:rsidR="00660C13">
        <w:rPr>
          <w:sz w:val="20"/>
        </w:rPr>
        <w:t>S</w:t>
      </w:r>
      <w:r>
        <w:rPr>
          <w:sz w:val="20"/>
        </w:rPr>
        <w:t xml:space="preserve">1 uses </w:t>
      </w:r>
      <w:r w:rsidRPr="00E94132">
        <w:rPr>
          <w:sz w:val="20"/>
        </w:rPr>
        <w:t>the multilevel Tobit regression</w:t>
      </w:r>
      <w:r>
        <w:rPr>
          <w:sz w:val="20"/>
        </w:rPr>
        <w:t xml:space="preserve"> and further controls for the mean inter-birth interval (MBI) and its squared term</w:t>
      </w:r>
      <w:r w:rsidRPr="00E94132">
        <w:rPr>
          <w:sz w:val="20"/>
        </w:rPr>
        <w:t xml:space="preserve"> </w:t>
      </w:r>
      <w:r>
        <w:rPr>
          <w:sz w:val="20"/>
        </w:rPr>
        <w:t>for a female subsample with at least two children</w:t>
      </w:r>
      <w:r w:rsidRPr="00E94132">
        <w:rPr>
          <w:sz w:val="20"/>
        </w:rPr>
        <w:t xml:space="preserve">. </w:t>
      </w:r>
      <w:r>
        <w:rPr>
          <w:sz w:val="20"/>
        </w:rPr>
        <w:t>Model</w:t>
      </w:r>
      <w:r w:rsidRPr="00E94132">
        <w:rPr>
          <w:sz w:val="20"/>
        </w:rPr>
        <w:t xml:space="preserve"> </w:t>
      </w:r>
      <w:r w:rsidR="00660C13">
        <w:rPr>
          <w:sz w:val="20"/>
        </w:rPr>
        <w:t>S</w:t>
      </w:r>
      <w:r w:rsidRPr="00E94132">
        <w:rPr>
          <w:sz w:val="20"/>
        </w:rPr>
        <w:t xml:space="preserve">2 </w:t>
      </w:r>
      <w:r>
        <w:rPr>
          <w:sz w:val="20"/>
        </w:rPr>
        <w:t xml:space="preserve">uses the multilevel OLS regression for a female subsample who died after age 50. Model </w:t>
      </w:r>
      <w:r w:rsidR="00660C13">
        <w:rPr>
          <w:sz w:val="20"/>
        </w:rPr>
        <w:t>S</w:t>
      </w:r>
      <w:r>
        <w:rPr>
          <w:sz w:val="20"/>
        </w:rPr>
        <w:t xml:space="preserve">3 uses the </w:t>
      </w:r>
      <w:r w:rsidR="00660C13">
        <w:rPr>
          <w:sz w:val="20"/>
        </w:rPr>
        <w:t xml:space="preserve">multilevel OLS regression for the full female sample, yet further conditioning on the hypothetical “kid losses” to reimburse </w:t>
      </w:r>
      <w:r w:rsidR="00BD497B">
        <w:rPr>
          <w:sz w:val="20"/>
        </w:rPr>
        <w:t>early-</w:t>
      </w:r>
      <w:r w:rsidR="00660C13">
        <w:rPr>
          <w:sz w:val="20"/>
        </w:rPr>
        <w:t xml:space="preserve">death women’s potential fertility. The metric variable “kid losses” </w:t>
      </w:r>
      <w:r w:rsidR="00BD497B">
        <w:rPr>
          <w:sz w:val="20"/>
        </w:rPr>
        <w:t>for a woman</w:t>
      </w:r>
      <w:bookmarkStart w:id="0" w:name="_GoBack"/>
      <w:bookmarkEnd w:id="0"/>
      <w:r w:rsidR="00BD497B">
        <w:rPr>
          <w:sz w:val="20"/>
        </w:rPr>
        <w:t xml:space="preserve"> </w:t>
      </w:r>
      <w:r w:rsidR="00B36D7C">
        <w:rPr>
          <w:sz w:val="20"/>
        </w:rPr>
        <w:t xml:space="preserve">who </w:t>
      </w:r>
      <w:r w:rsidR="00BD497B">
        <w:rPr>
          <w:sz w:val="20"/>
        </w:rPr>
        <w:t>died before age 50 is</w:t>
      </w:r>
      <w:r w:rsidR="00660C13">
        <w:rPr>
          <w:sz w:val="20"/>
        </w:rPr>
        <w:t xml:space="preserve"> calculated as the </w:t>
      </w:r>
      <w:r w:rsidR="00BD497B">
        <w:rPr>
          <w:sz w:val="20"/>
        </w:rPr>
        <w:t xml:space="preserve">difference between her number of children observed and the complete </w:t>
      </w:r>
      <w:r w:rsidR="00531D82">
        <w:rPr>
          <w:sz w:val="20"/>
        </w:rPr>
        <w:t xml:space="preserve">female </w:t>
      </w:r>
      <w:r w:rsidR="00BD497B">
        <w:rPr>
          <w:sz w:val="20"/>
        </w:rPr>
        <w:t>fertility rate by age 50 for each cohort-region subgroup. For those who lived through reproductive years, the hypothetical “kid losses” are set to zero.</w:t>
      </w:r>
    </w:p>
    <w:p w14:paraId="4B031B49" w14:textId="762799F3" w:rsidR="00531D82" w:rsidRDefault="00531D82" w:rsidP="00C90DD6">
      <w:pPr>
        <w:ind w:right="-360"/>
        <w:rPr>
          <w:sz w:val="20"/>
        </w:rPr>
      </w:pPr>
    </w:p>
    <w:sectPr w:rsidR="00531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jQ3MzY2MTcyNzNT0lEKTi0uzszPAykwrQUAnE36VSwAAAA="/>
  </w:docVars>
  <w:rsids>
    <w:rsidRoot w:val="00870B6C"/>
    <w:rsid w:val="000D34E6"/>
    <w:rsid w:val="000E1613"/>
    <w:rsid w:val="001A755C"/>
    <w:rsid w:val="00337919"/>
    <w:rsid w:val="003D32CC"/>
    <w:rsid w:val="00531D82"/>
    <w:rsid w:val="00611562"/>
    <w:rsid w:val="006228AE"/>
    <w:rsid w:val="00660C13"/>
    <w:rsid w:val="0074498C"/>
    <w:rsid w:val="00870B6C"/>
    <w:rsid w:val="00874AAE"/>
    <w:rsid w:val="00A37861"/>
    <w:rsid w:val="00B36D7C"/>
    <w:rsid w:val="00BD497B"/>
    <w:rsid w:val="00C86397"/>
    <w:rsid w:val="00C90DD6"/>
    <w:rsid w:val="00E94132"/>
    <w:rsid w:val="00EB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51630"/>
  <w15:chartTrackingRefBased/>
  <w15:docId w15:val="{83DE1EE5-5DD2-43CD-806C-FABEDB69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-Bamberg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Chen-Hao</dc:creator>
  <cp:keywords/>
  <dc:description/>
  <cp:lastModifiedBy>Hsu, Chen-Hao</cp:lastModifiedBy>
  <cp:revision>12</cp:revision>
  <dcterms:created xsi:type="dcterms:W3CDTF">2021-06-30T10:16:00Z</dcterms:created>
  <dcterms:modified xsi:type="dcterms:W3CDTF">2021-06-30T14:55:00Z</dcterms:modified>
</cp:coreProperties>
</file>